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1DD3" w:rsidRPr="00E92D07" w:rsidRDefault="008E1DD3" w:rsidP="008E1DD3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  <w:r w:rsidRPr="008E1DD3">
        <w:rPr>
          <w:rFonts w:ascii="Times New Roman" w:hAnsi="Times New Roman" w:cs="Times New Roman"/>
          <w:b/>
          <w:i/>
          <w:sz w:val="24"/>
          <w:lang w:val="en-US"/>
        </w:rPr>
        <w:t>Figure 1:</w:t>
      </w:r>
      <w:r w:rsidRPr="008E1DD3">
        <w:rPr>
          <w:rFonts w:ascii="Times New Roman" w:hAnsi="Times New Roman" w:cs="Times New Roman"/>
          <w:sz w:val="24"/>
          <w:lang w:val="en-US"/>
        </w:rPr>
        <w:t xml:space="preserve"> </w:t>
      </w:r>
    </w:p>
    <w:p w:rsidR="00001AD3" w:rsidRDefault="00001AD3" w:rsidP="00001AD3"/>
    <w:p w:rsidR="00001AD3" w:rsidRDefault="00001AD3" w:rsidP="00001AD3"/>
    <w:p w:rsidR="00001AD3" w:rsidRPr="00B31FE3" w:rsidRDefault="00B31FE3" w:rsidP="00001AD3">
      <w:pPr>
        <w:rPr>
          <w:rFonts w:ascii="Times New Roman" w:hAnsi="Times New Roman" w:cs="Times New Roman"/>
          <w:lang w:val="en-US"/>
        </w:rPr>
      </w:pPr>
      <w:r>
        <w:tab/>
      </w:r>
      <w:r>
        <w:tab/>
      </w:r>
      <w:r>
        <w:tab/>
      </w:r>
      <w:r w:rsidRPr="00B31FE3">
        <w:rPr>
          <w:rFonts w:ascii="Times New Roman" w:hAnsi="Times New Roman" w:cs="Times New Roman"/>
          <w:highlight w:val="yellow"/>
          <w:lang w:val="en-US"/>
        </w:rPr>
        <w:t>Surface</w:t>
      </w:r>
      <w:r>
        <w:rPr>
          <w:rFonts w:ascii="Times New Roman" w:hAnsi="Times New Roman" w:cs="Times New Roman"/>
          <w:lang w:val="en-US"/>
        </w:rPr>
        <w:t xml:space="preserve"> </w:t>
      </w:r>
    </w:p>
    <w:p w:rsidR="00A9698B" w:rsidRDefault="004229F7" w:rsidP="00001AD3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1514475</wp:posOffset>
                </wp:positionH>
                <wp:positionV relativeFrom="paragraph">
                  <wp:posOffset>194310</wp:posOffset>
                </wp:positionV>
                <wp:extent cx="9525" cy="1000125"/>
                <wp:effectExtent l="38100" t="0" r="66675" b="47625"/>
                <wp:wrapNone/>
                <wp:docPr id="50" name="Straight Arrow Connector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1000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921B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0" o:spid="_x0000_s1026" type="#_x0000_t32" style="position:absolute;margin-left:119.25pt;margin-top:15.3pt;width:.75pt;height:78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1771650</wp:posOffset>
                </wp:positionH>
                <wp:positionV relativeFrom="paragraph">
                  <wp:posOffset>118110</wp:posOffset>
                </wp:positionV>
                <wp:extent cx="1428750" cy="1143000"/>
                <wp:effectExtent l="0" t="0" r="76200" b="57150"/>
                <wp:wrapNone/>
                <wp:docPr id="2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428750" cy="1143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BFF51" id="Straight Arrow Connector 26" o:spid="_x0000_s1026" type="#_x0000_t32" style="position:absolute;margin-left:139.5pt;margin-top:9.3pt;width:112.5pt;height:90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61925</wp:posOffset>
                </wp:positionH>
                <wp:positionV relativeFrom="paragraph">
                  <wp:posOffset>108585</wp:posOffset>
                </wp:positionV>
                <wp:extent cx="1171575" cy="923925"/>
                <wp:effectExtent l="0" t="38100" r="47625" b="28575"/>
                <wp:wrapNone/>
                <wp:docPr id="2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171575" cy="923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F63128" id="Straight Arrow Connector 21" o:spid="_x0000_s1026" type="#_x0000_t32" style="position:absolute;margin-left:12.75pt;margin-top:8.55pt;width:92.25pt;height:72.75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C3C93">
        <w:rPr>
          <w:rFonts w:ascii="Times New Roman" w:hAnsi="Times New Roman" w:cs="Times New Roman"/>
          <w:lang w:val="en-US"/>
        </w:rPr>
        <w:tab/>
      </w:r>
      <w:r w:rsidR="00BC3C93">
        <w:rPr>
          <w:rFonts w:ascii="Times New Roman" w:hAnsi="Times New Roman" w:cs="Times New Roman"/>
          <w:lang w:val="en-US"/>
        </w:rPr>
        <w:tab/>
      </w:r>
      <w:r w:rsidR="00BC3C93">
        <w:rPr>
          <w:rFonts w:ascii="Times New Roman" w:hAnsi="Times New Roman" w:cs="Times New Roman"/>
          <w:lang w:val="en-US"/>
        </w:rPr>
        <w:tab/>
        <w:t>Water</w:t>
      </w:r>
    </w:p>
    <w:p w:rsidR="00BC3C93" w:rsidRDefault="00BC3C93" w:rsidP="00001AD3">
      <w:pPr>
        <w:rPr>
          <w:rFonts w:ascii="Times New Roman" w:hAnsi="Times New Roman" w:cs="Times New Roman"/>
          <w:lang w:val="en-US"/>
        </w:rPr>
      </w:pPr>
    </w:p>
    <w:p w:rsidR="00BC3C93" w:rsidRDefault="00BC3C93" w:rsidP="00001AD3">
      <w:pPr>
        <w:rPr>
          <w:rFonts w:ascii="Times New Roman" w:hAnsi="Times New Roman" w:cs="Times New Roman"/>
          <w:lang w:val="en-US"/>
        </w:rPr>
      </w:pPr>
    </w:p>
    <w:p w:rsidR="006B1924" w:rsidRDefault="006B1924" w:rsidP="006B1924">
      <w:pPr>
        <w:spacing w:line="240" w:lineRule="auto"/>
        <w:rPr>
          <w:rFonts w:ascii="Times New Roman" w:hAnsi="Times New Roman" w:cs="Times New Roman"/>
          <w:lang w:val="en-US"/>
        </w:rPr>
      </w:pPr>
    </w:p>
    <w:p w:rsidR="006B1924" w:rsidRDefault="00BC3C93" w:rsidP="006B1924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Manure</w:t>
      </w:r>
      <w:r>
        <w:rPr>
          <w:rFonts w:ascii="Times New Roman" w:hAnsi="Times New Roman" w:cs="Times New Roman"/>
          <w:lang w:val="en-US"/>
        </w:rPr>
        <w:tab/>
      </w:r>
      <w:r w:rsidR="006B1924">
        <w:rPr>
          <w:rFonts w:ascii="Times New Roman" w:hAnsi="Times New Roman" w:cs="Times New Roman"/>
          <w:lang w:val="en-US"/>
        </w:rPr>
        <w:t>&amp;</w:t>
      </w:r>
      <w:r w:rsidR="001E7FF2">
        <w:rPr>
          <w:rFonts w:ascii="Times New Roman" w:hAnsi="Times New Roman" w:cs="Times New Roman"/>
          <w:lang w:val="en-US"/>
        </w:rPr>
        <w:t xml:space="preserve">      </w:t>
      </w:r>
    </w:p>
    <w:p w:rsidR="006B1924" w:rsidRDefault="004229F7" w:rsidP="006B1924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2190750</wp:posOffset>
                </wp:positionH>
                <wp:positionV relativeFrom="paragraph">
                  <wp:posOffset>201930</wp:posOffset>
                </wp:positionV>
                <wp:extent cx="1333500" cy="942975"/>
                <wp:effectExtent l="0" t="38100" r="57150" b="28575"/>
                <wp:wrapNone/>
                <wp:docPr id="43" name="Straight Arrow Connector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333500" cy="942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7241E" id="Straight Arrow Connector 43" o:spid="_x0000_s1026" type="#_x0000_t32" style="position:absolute;margin-left:172.5pt;margin-top:15.9pt;width:105pt;height:74.25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1743075</wp:posOffset>
                </wp:positionH>
                <wp:positionV relativeFrom="paragraph">
                  <wp:posOffset>73660</wp:posOffset>
                </wp:positionV>
                <wp:extent cx="1123950" cy="9525"/>
                <wp:effectExtent l="0" t="57150" r="38100" b="85725"/>
                <wp:wrapNone/>
                <wp:docPr id="42" name="Straight Arrow Connector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1239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53202C" id="Straight Arrow Connector 42" o:spid="_x0000_s1026" type="#_x0000_t32" style="position:absolute;margin-left:137.25pt;margin-top:5.8pt;width:88.5pt;height: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704850</wp:posOffset>
                </wp:positionH>
                <wp:positionV relativeFrom="paragraph">
                  <wp:posOffset>92710</wp:posOffset>
                </wp:positionV>
                <wp:extent cx="600075" cy="9525"/>
                <wp:effectExtent l="0" t="76200" r="28575" b="85725"/>
                <wp:wrapNone/>
                <wp:docPr id="41" name="Straight Arrow Connector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000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11E196" id="Straight Arrow Connector 41" o:spid="_x0000_s1026" type="#_x0000_t32" style="position:absolute;margin-left:55.5pt;margin-top:7.3pt;width:47.25pt;height:.75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6B1924">
        <w:rPr>
          <w:rFonts w:ascii="Times New Roman" w:hAnsi="Times New Roman" w:cs="Times New Roman"/>
          <w:lang w:val="en-US"/>
        </w:rPr>
        <w:t>(</w:t>
      </w:r>
      <w:r w:rsidR="006F612A">
        <w:rPr>
          <w:rFonts w:ascii="Times New Roman" w:hAnsi="Times New Roman" w:cs="Times New Roman"/>
          <w:lang w:val="en-US"/>
        </w:rPr>
        <w:t>Livestock</w:t>
      </w:r>
      <w:r w:rsidR="001E7FF2">
        <w:rPr>
          <w:rFonts w:ascii="Times New Roman" w:hAnsi="Times New Roman" w:cs="Times New Roman"/>
          <w:lang w:val="en-US"/>
        </w:rPr>
        <w:t>/</w:t>
      </w:r>
      <w:r w:rsidR="006B1924">
        <w:rPr>
          <w:rFonts w:ascii="Times New Roman" w:hAnsi="Times New Roman" w:cs="Times New Roman"/>
          <w:lang w:val="en-US"/>
        </w:rPr>
        <w:t xml:space="preserve"> </w:t>
      </w:r>
      <w:r w:rsidR="001E7FF2">
        <w:rPr>
          <w:rFonts w:ascii="Times New Roman" w:hAnsi="Times New Roman" w:cs="Times New Roman"/>
          <w:lang w:val="en-US"/>
        </w:rPr>
        <w:t xml:space="preserve">                     Soil                                        Fruits and vegetables </w:t>
      </w:r>
    </w:p>
    <w:p w:rsidR="00A9698B" w:rsidRDefault="004229F7" w:rsidP="006B1924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1524000</wp:posOffset>
                </wp:positionH>
                <wp:positionV relativeFrom="paragraph">
                  <wp:posOffset>11430</wp:posOffset>
                </wp:positionV>
                <wp:extent cx="9525" cy="581025"/>
                <wp:effectExtent l="38100" t="0" r="66675" b="47625"/>
                <wp:wrapNone/>
                <wp:docPr id="47" name="Straight Arrow Connector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581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B42CE7" id="Straight Arrow Connector 47" o:spid="_x0000_s1026" type="#_x0000_t32" style="position:absolute;margin-left:120pt;margin-top:.9pt;width:.75pt;height:45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D36FD6">
        <w:rPr>
          <w:rFonts w:ascii="Times New Roman" w:hAnsi="Times New Roman" w:cs="Times New Roman"/>
          <w:lang w:val="en-US"/>
        </w:rPr>
        <w:t>Wildlife</w: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409575</wp:posOffset>
                </wp:positionH>
                <wp:positionV relativeFrom="paragraph">
                  <wp:posOffset>177800</wp:posOffset>
                </wp:positionV>
                <wp:extent cx="885825" cy="704850"/>
                <wp:effectExtent l="0" t="0" r="66675" b="57150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85825" cy="704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CDD11" id="Straight Arrow Connector 27" o:spid="_x0000_s1026" type="#_x0000_t32" style="position:absolute;margin-left:32.25pt;margin-top:14pt;width:69.75pt;height:55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D36FD6">
        <w:rPr>
          <w:rFonts w:ascii="Times New Roman" w:hAnsi="Times New Roman" w:cs="Times New Roman"/>
          <w:lang w:val="en-US"/>
        </w:rPr>
        <w:t xml:space="preserve"> </w:t>
      </w:r>
      <w:r w:rsidR="001E7FF2">
        <w:rPr>
          <w:rFonts w:ascii="Times New Roman" w:hAnsi="Times New Roman" w:cs="Times New Roman"/>
          <w:lang w:val="en-US"/>
        </w:rPr>
        <w:t>Contamination</w:t>
      </w:r>
      <w:r w:rsidR="006B1924">
        <w:rPr>
          <w:rFonts w:ascii="Times New Roman" w:hAnsi="Times New Roman" w:cs="Times New Roman"/>
          <w:lang w:val="en-US"/>
        </w:rPr>
        <w:t>)</w:t>
      </w:r>
      <w:r w:rsidR="00BC3C93">
        <w:rPr>
          <w:rFonts w:ascii="Times New Roman" w:hAnsi="Times New Roman" w:cs="Times New Roman"/>
          <w:lang w:val="en-US"/>
        </w:rPr>
        <w:tab/>
      </w:r>
      <w:r w:rsidR="00BC3C93">
        <w:rPr>
          <w:rFonts w:ascii="Times New Roman" w:hAnsi="Times New Roman" w:cs="Times New Roman"/>
          <w:lang w:val="en-US"/>
        </w:rPr>
        <w:tab/>
      </w:r>
      <w:r w:rsidR="00BC3C93">
        <w:rPr>
          <w:rFonts w:ascii="Times New Roman" w:hAnsi="Times New Roman" w:cs="Times New Roman"/>
          <w:lang w:val="en-US"/>
        </w:rPr>
        <w:tab/>
      </w:r>
      <w:r w:rsidR="00BC3C93">
        <w:rPr>
          <w:rFonts w:ascii="Times New Roman" w:hAnsi="Times New Roman" w:cs="Times New Roman"/>
          <w:lang w:val="en-US"/>
        </w:rPr>
        <w:tab/>
      </w:r>
    </w:p>
    <w:p w:rsidR="00BC3C93" w:rsidRDefault="00BC3C93" w:rsidP="00001AD3">
      <w:pPr>
        <w:rPr>
          <w:rFonts w:ascii="Times New Roman" w:hAnsi="Times New Roman" w:cs="Times New Roman"/>
          <w:lang w:val="en-US"/>
        </w:rPr>
      </w:pPr>
    </w:p>
    <w:p w:rsidR="00BC3C93" w:rsidRDefault="00BC3C93" w:rsidP="00001AD3">
      <w:pPr>
        <w:rPr>
          <w:rFonts w:ascii="Times New Roman" w:hAnsi="Times New Roman" w:cs="Times New Roman"/>
          <w:lang w:val="en-US"/>
        </w:rPr>
      </w:pPr>
    </w:p>
    <w:p w:rsidR="00BC3C93" w:rsidRDefault="001E7FF2" w:rsidP="00001AD3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            </w:t>
      </w:r>
      <w:r w:rsidR="00B31FE3">
        <w:rPr>
          <w:rFonts w:ascii="Times New Roman" w:hAnsi="Times New Roman" w:cs="Times New Roman"/>
          <w:lang w:val="en-US"/>
        </w:rPr>
        <w:t xml:space="preserve">                         </w:t>
      </w:r>
      <w:r w:rsidR="00B31FE3" w:rsidRPr="00B31FE3">
        <w:rPr>
          <w:rFonts w:ascii="Times New Roman" w:hAnsi="Times New Roman" w:cs="Times New Roman"/>
          <w:highlight w:val="yellow"/>
          <w:lang w:val="en-US"/>
        </w:rPr>
        <w:t>Groundwater</w:t>
      </w:r>
    </w:p>
    <w:p w:rsidR="00BC3C93" w:rsidRDefault="00BC3C93" w:rsidP="00001AD3">
      <w:pPr>
        <w:rPr>
          <w:rFonts w:ascii="Times New Roman" w:hAnsi="Times New Roman" w:cs="Times New Roman"/>
          <w:lang w:val="en-US"/>
        </w:rPr>
      </w:pPr>
    </w:p>
    <w:p w:rsidR="00BF7A8B" w:rsidRPr="00F727E7" w:rsidRDefault="00BF7A8B" w:rsidP="00A9698B">
      <w:pPr>
        <w:rPr>
          <w:rFonts w:ascii="Times New Roman" w:hAnsi="Times New Roman" w:cs="Times New Roman"/>
          <w:lang w:val="en-US"/>
        </w:rPr>
      </w:pPr>
    </w:p>
    <w:p w:rsidR="00F727E7" w:rsidRDefault="00F727E7" w:rsidP="00001AD3"/>
    <w:p w:rsidR="00E6259D" w:rsidRDefault="00E6259D" w:rsidP="00001AD3"/>
    <w:p w:rsidR="00F727E7" w:rsidRDefault="00F727E7" w:rsidP="00001AD3"/>
    <w:p w:rsidR="00001AD3" w:rsidRDefault="00001AD3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CE277A" w:rsidRDefault="00CE277A" w:rsidP="00001AD3"/>
    <w:p w:rsidR="008E1DD3" w:rsidRPr="00FD6494" w:rsidRDefault="00A966B2" w:rsidP="008E1DD3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i/>
          <w:lang w:val="en-US"/>
        </w:rPr>
        <w:lastRenderedPageBreak/>
        <w:t>F</w:t>
      </w:r>
      <w:r w:rsidR="008E1DD3" w:rsidRPr="008E1DD3">
        <w:rPr>
          <w:rFonts w:ascii="Times New Roman" w:hAnsi="Times New Roman" w:cs="Times New Roman"/>
          <w:b/>
          <w:i/>
          <w:lang w:val="en-US"/>
        </w:rPr>
        <w:t xml:space="preserve">igure </w:t>
      </w:r>
      <w:r>
        <w:rPr>
          <w:rFonts w:ascii="Times New Roman" w:hAnsi="Times New Roman" w:cs="Times New Roman"/>
          <w:b/>
          <w:i/>
          <w:lang w:val="en-US"/>
        </w:rPr>
        <w:t>2</w:t>
      </w:r>
      <w:r w:rsidR="008E1DD3">
        <w:rPr>
          <w:rFonts w:ascii="Times New Roman" w:hAnsi="Times New Roman" w:cs="Times New Roman"/>
          <w:lang w:val="en-US"/>
        </w:rPr>
        <w:t>:</w:t>
      </w:r>
    </w:p>
    <w:p w:rsidR="00261EDE" w:rsidRDefault="00261EDE" w:rsidP="00001AD3">
      <w:pPr>
        <w:rPr>
          <w:rFonts w:ascii="Times New Roman" w:hAnsi="Times New Roman" w:cs="Times New Roman"/>
          <w:lang w:val="en-US"/>
        </w:rPr>
      </w:pPr>
    </w:p>
    <w:p w:rsidR="00D36FD6" w:rsidRDefault="00D36FD6" w:rsidP="00001AD3">
      <w:pPr>
        <w:rPr>
          <w:rFonts w:ascii="Times New Roman" w:hAnsi="Times New Roman" w:cs="Times New Roman"/>
          <w:lang w:val="en-US"/>
        </w:rPr>
      </w:pPr>
    </w:p>
    <w:p w:rsidR="00261EDE" w:rsidRDefault="00261EDE" w:rsidP="00001AD3">
      <w:pPr>
        <w:rPr>
          <w:rFonts w:ascii="Times New Roman" w:hAnsi="Times New Roman" w:cs="Times New Roman"/>
          <w:lang w:val="en-US"/>
        </w:rPr>
      </w:pPr>
    </w:p>
    <w:p w:rsidR="0041132E" w:rsidRDefault="0041132E" w:rsidP="00001AD3">
      <w:pPr>
        <w:rPr>
          <w:rFonts w:ascii="Times New Roman" w:hAnsi="Times New Roman" w:cs="Times New Roman"/>
          <w:lang w:val="en-US"/>
        </w:rPr>
      </w:pPr>
    </w:p>
    <w:p w:rsidR="0041132E" w:rsidRDefault="004229F7" w:rsidP="00001AD3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1647825</wp:posOffset>
                </wp:positionH>
                <wp:positionV relativeFrom="paragraph">
                  <wp:posOffset>22225</wp:posOffset>
                </wp:positionV>
                <wp:extent cx="1438275" cy="714375"/>
                <wp:effectExtent l="0" t="0" r="28575" b="28575"/>
                <wp:wrapNone/>
                <wp:docPr id="56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38275" cy="7143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41132E" w:rsidRDefault="00480B4F" w:rsidP="0041132E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Manure/Fecal contamin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6" o:spid="_x0000_s1026" style="position:absolute;margin-left:129.75pt;margin-top:1.75pt;width:113.25pt;height:56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" fillcolor="#5b9bd5 [3204]" strokecolor="#1f4d78 [1604]" strokeweight="1pt">
                <v:path arrowok="t"/>
                <v:textbox>
                  <w:txbxContent>
                    <w:p w:rsidR="00480B4F" w:rsidRPr="0041132E" w:rsidRDefault="00480B4F" w:rsidP="0041132E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>Manure/Fecal contamination</w:t>
                      </w:r>
                    </w:p>
                  </w:txbxContent>
                </v:textbox>
              </v:rect>
            </w:pict>
          </mc:Fallback>
        </mc:AlternateContent>
      </w:r>
    </w:p>
    <w:p w:rsidR="0041132E" w:rsidRPr="00A84D6D" w:rsidRDefault="0041132E" w:rsidP="00001AD3">
      <w:pPr>
        <w:rPr>
          <w:rFonts w:ascii="Times New Roman" w:hAnsi="Times New Roman" w:cs="Times New Roman"/>
          <w:lang w:val="en-US"/>
        </w:rPr>
      </w:pPr>
    </w:p>
    <w:p w:rsidR="00001AD3" w:rsidRDefault="004229F7" w:rsidP="00001AD3"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83515</wp:posOffset>
                </wp:positionV>
                <wp:extent cx="1276350" cy="476250"/>
                <wp:effectExtent l="0" t="0" r="19050" b="19050"/>
                <wp:wrapNone/>
                <wp:docPr id="120" name="Rectangl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6350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833E2E" w:rsidRDefault="00480B4F" w:rsidP="00F5550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Meteorological &amp; abiotic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0" o:spid="_x0000_s1027" style="position:absolute;margin-left:14.25pt;margin-top:14.45pt;width:100.5pt;height:37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" fillcolor="#5b9bd5 [3204]" strokecolor="#1f4d78 [1604]" strokeweight="1pt">
                <v:path arrowok="t"/>
                <v:textbox>
                  <w:txbxContent>
                    <w:p w:rsidR="00480B4F" w:rsidRPr="00833E2E" w:rsidRDefault="00480B4F" w:rsidP="00F55507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833E2E">
                        <w:rPr>
                          <w:rFonts w:ascii="Times New Roman" w:hAnsi="Times New Roman" w:cs="Times New Roman"/>
                          <w:lang w:val="en-US"/>
                        </w:rPr>
                        <w:t>Meteorological &amp; abiotic factors</w:t>
                      </w:r>
                    </w:p>
                  </w:txbxContent>
                </v:textbox>
              </v:rect>
            </w:pict>
          </mc:Fallback>
        </mc:AlternateContent>
      </w:r>
    </w:p>
    <w:p w:rsidR="0041132E" w:rsidRDefault="004229F7" w:rsidP="00261EDE">
      <w:pPr>
        <w:tabs>
          <w:tab w:val="left" w:pos="5805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730944" behindDoc="0" locked="0" layoutInCell="1" allowOverlap="1">
                <wp:simplePos x="0" y="0"/>
                <wp:positionH relativeFrom="column">
                  <wp:posOffset>1590675</wp:posOffset>
                </wp:positionH>
                <wp:positionV relativeFrom="paragraph">
                  <wp:posOffset>78739</wp:posOffset>
                </wp:positionV>
                <wp:extent cx="542925" cy="0"/>
                <wp:effectExtent l="0" t="76200" r="9525" b="95250"/>
                <wp:wrapNone/>
                <wp:docPr id="122" name="Straight Arrow Connector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29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8CD662" id="Straight Arrow Connector 122" o:spid="_x0000_s1026" type="#_x0000_t32" style="position:absolute;margin-left:125.25pt;margin-top:6.2pt;width:42.75pt;height:0;z-index:2517309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3543300</wp:posOffset>
                </wp:positionH>
                <wp:positionV relativeFrom="paragraph">
                  <wp:posOffset>5715</wp:posOffset>
                </wp:positionV>
                <wp:extent cx="1000125" cy="495300"/>
                <wp:effectExtent l="0" t="0" r="28575" b="19050"/>
                <wp:wrapNone/>
                <wp:docPr id="111" name="Rectangle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0125" cy="495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833E2E" w:rsidRDefault="00480B4F" w:rsidP="00261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Aerosol gen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1" o:spid="_x0000_s1028" style="position:absolute;margin-left:279pt;margin-top:.45pt;width:78.75pt;height:39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" fillcolor="#5b9bd5 [3204]" strokecolor="#1f4d78 [1604]" strokeweight="1pt">
                <v:path arrowok="t"/>
                <v:textbox>
                  <w:txbxContent>
                    <w:p w:rsidR="00480B4F" w:rsidRPr="00833E2E" w:rsidRDefault="00480B4F" w:rsidP="00261EDE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833E2E">
                        <w:rPr>
                          <w:rFonts w:ascii="Times New Roman" w:hAnsi="Times New Roman" w:cs="Times New Roman"/>
                          <w:lang w:val="en-US"/>
                        </w:rPr>
                        <w:t>Aerosol gener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2409825</wp:posOffset>
                </wp:positionH>
                <wp:positionV relativeFrom="paragraph">
                  <wp:posOffset>5715</wp:posOffset>
                </wp:positionV>
                <wp:extent cx="1114425" cy="142875"/>
                <wp:effectExtent l="0" t="0" r="47625" b="85725"/>
                <wp:wrapNone/>
                <wp:docPr id="110" name="Curved Connector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114425" cy="142875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2AE9B1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110" o:spid="_x0000_s1026" type="#_x0000_t38" style="position:absolute;margin-left:189.75pt;margin-top:.45pt;width:87.75pt;height:11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" adj="10800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299" distR="114299" simplePos="0" relativeHeight="251721728" behindDoc="0" locked="0" layoutInCell="1" allowOverlap="1">
                <wp:simplePos x="0" y="0"/>
                <wp:positionH relativeFrom="column">
                  <wp:posOffset>2352674</wp:posOffset>
                </wp:positionH>
                <wp:positionV relativeFrom="paragraph">
                  <wp:posOffset>15240</wp:posOffset>
                </wp:positionV>
                <wp:extent cx="0" cy="200025"/>
                <wp:effectExtent l="76200" t="0" r="57150" b="47625"/>
                <wp:wrapNone/>
                <wp:docPr id="109" name="Straight Arrow Connector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0E1D4" id="Straight Arrow Connector 109" o:spid="_x0000_s1026" type="#_x0000_t32" style="position:absolute;margin-left:185.25pt;margin-top:1.2pt;width:0;height:15.75pt;z-index:2517217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1781175</wp:posOffset>
                </wp:positionH>
                <wp:positionV relativeFrom="paragraph">
                  <wp:posOffset>224790</wp:posOffset>
                </wp:positionV>
                <wp:extent cx="1190625" cy="542925"/>
                <wp:effectExtent l="0" t="0" r="28575" b="28575"/>
                <wp:wrapNone/>
                <wp:docPr id="6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0625" cy="542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833E2E" w:rsidRDefault="00480B4F" w:rsidP="00D64CD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Introduction of pathoge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1" o:spid="_x0000_s1029" style="position:absolute;margin-left:140.25pt;margin-top:17.7pt;width:93.75pt;height:42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" fillcolor="#5b9bd5 [3204]" strokecolor="#1f4d78 [1604]" strokeweight="1pt">
                <v:path arrowok="t"/>
                <v:textbox>
                  <w:txbxContent>
                    <w:p w:rsidR="00480B4F" w:rsidRPr="00833E2E" w:rsidRDefault="00480B4F" w:rsidP="00D64CD3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833E2E">
                        <w:rPr>
                          <w:rFonts w:ascii="Times New Roman" w:hAnsi="Times New Roman" w:cs="Times New Roman"/>
                          <w:lang w:val="en-US"/>
                        </w:rPr>
                        <w:t>Introduction of pathogens</w:t>
                      </w:r>
                    </w:p>
                  </w:txbxContent>
                </v:textbox>
              </v:rect>
            </w:pict>
          </mc:Fallback>
        </mc:AlternateContent>
      </w:r>
      <w:r w:rsidR="00D64CD3">
        <w:rPr>
          <w:rFonts w:ascii="Times New Roman" w:hAnsi="Times New Roman" w:cs="Times New Roman"/>
          <w:lang w:val="en-US"/>
        </w:rPr>
        <w:t xml:space="preserve">                               </w:t>
      </w:r>
      <w:r w:rsidR="00261EDE">
        <w:rPr>
          <w:rFonts w:ascii="Times New Roman" w:hAnsi="Times New Roman" w:cs="Times New Roman"/>
          <w:lang w:val="en-US"/>
        </w:rPr>
        <w:tab/>
      </w:r>
    </w:p>
    <w:p w:rsidR="0041132E" w:rsidRDefault="0041132E" w:rsidP="0041132E">
      <w:pPr>
        <w:rPr>
          <w:rFonts w:ascii="Times New Roman" w:hAnsi="Times New Roman" w:cs="Times New Roman"/>
          <w:lang w:val="en-US"/>
        </w:rPr>
      </w:pPr>
    </w:p>
    <w:p w:rsidR="0041132E" w:rsidRDefault="004229F7" w:rsidP="0041132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3590925</wp:posOffset>
                </wp:positionH>
                <wp:positionV relativeFrom="paragraph">
                  <wp:posOffset>43180</wp:posOffset>
                </wp:positionV>
                <wp:extent cx="1000125" cy="657225"/>
                <wp:effectExtent l="0" t="0" r="28575" b="28575"/>
                <wp:wrapNone/>
                <wp:docPr id="98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0125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833E2E" w:rsidRDefault="006430B5" w:rsidP="00F81FD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Rainfall/</w:t>
                            </w:r>
                            <w:r w:rsidR="00480B4F"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 Irrigation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/ flooding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8" o:spid="_x0000_s1030" style="position:absolute;margin-left:282.75pt;margin-top:3.4pt;width:78.75pt;height:51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" fillcolor="#5b9bd5 [3204]" strokecolor="#1f4d78 [1604]" strokeweight="1pt">
                <v:path arrowok="t"/>
                <v:textbox>
                  <w:txbxContent>
                    <w:p w:rsidR="00480B4F" w:rsidRPr="00833E2E" w:rsidRDefault="006430B5" w:rsidP="00F81FD9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>Rainfall/</w:t>
                      </w:r>
                      <w:r w:rsidR="00480B4F" w:rsidRPr="00833E2E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 Irrigation</w:t>
                      </w: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>/ flooding/</w:t>
                      </w:r>
                    </w:p>
                  </w:txbxContent>
                </v:textbox>
              </v:rect>
            </w:pict>
          </mc:Fallback>
        </mc:AlternateContent>
      </w:r>
    </w:p>
    <w:p w:rsidR="00831B9D" w:rsidRDefault="004229F7" w:rsidP="00284FCC">
      <w:pPr>
        <w:tabs>
          <w:tab w:val="center" w:pos="4513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720704" behindDoc="0" locked="0" layoutInCell="1" allowOverlap="1">
                <wp:simplePos x="0" y="0"/>
                <wp:positionH relativeFrom="column">
                  <wp:posOffset>1866900</wp:posOffset>
                </wp:positionH>
                <wp:positionV relativeFrom="paragraph">
                  <wp:posOffset>104774</wp:posOffset>
                </wp:positionV>
                <wp:extent cx="381000" cy="0"/>
                <wp:effectExtent l="38100" t="76200" r="0" b="95250"/>
                <wp:wrapNone/>
                <wp:docPr id="107" name="Straight Arrow Connector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25C73A" id="Straight Arrow Connector 107" o:spid="_x0000_s1026" type="#_x0000_t32" style="position:absolute;margin-left:147pt;margin-top:8.25pt;width:30pt;height:0;flip:x;z-index:251720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2743200</wp:posOffset>
                </wp:positionH>
                <wp:positionV relativeFrom="paragraph">
                  <wp:posOffset>95250</wp:posOffset>
                </wp:positionV>
                <wp:extent cx="485775" cy="9525"/>
                <wp:effectExtent l="19050" t="57150" r="0" b="85725"/>
                <wp:wrapNone/>
                <wp:docPr id="106" name="Straight Arrow Connector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857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681F82" id="Straight Arrow Connector 106" o:spid="_x0000_s1026" type="#_x0000_t32" style="position:absolute;margin-left:3in;margin-top:7.5pt;width:38.25pt;height:.75pt;flip:x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299" distR="114299" simplePos="0" relativeHeight="251718656" behindDoc="0" locked="0" layoutInCell="1" allowOverlap="1">
                <wp:simplePos x="0" y="0"/>
                <wp:positionH relativeFrom="column">
                  <wp:posOffset>2390774</wp:posOffset>
                </wp:positionH>
                <wp:positionV relativeFrom="paragraph">
                  <wp:posOffset>66675</wp:posOffset>
                </wp:positionV>
                <wp:extent cx="0" cy="180975"/>
                <wp:effectExtent l="76200" t="0" r="57150" b="47625"/>
                <wp:wrapNone/>
                <wp:docPr id="104" name="Straight Arrow Connector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80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534CB" id="Straight Arrow Connector 104" o:spid="_x0000_s1026" type="#_x0000_t32" style="position:absolute;margin-left:188.25pt;margin-top:5.25pt;width:0;height:14.25pt;z-index:25171865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1952625</wp:posOffset>
                </wp:positionH>
                <wp:positionV relativeFrom="paragraph">
                  <wp:posOffset>276225</wp:posOffset>
                </wp:positionV>
                <wp:extent cx="914400" cy="457200"/>
                <wp:effectExtent l="0" t="0" r="19050" b="19050"/>
                <wp:wrapNone/>
                <wp:docPr id="85" name="Rectangl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F9239E" w:rsidRDefault="00480B4F" w:rsidP="00284FC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F9239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Percolation beg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5" o:spid="_x0000_s1031" style="position:absolute;margin-left:153.75pt;margin-top:21.75pt;width:1in;height:36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" fillcolor="#5b9bd5 [3204]" strokecolor="#1f4d78 [1604]" strokeweight="1pt">
                <v:path arrowok="t"/>
                <v:textbox>
                  <w:txbxContent>
                    <w:p w:rsidR="00480B4F" w:rsidRPr="00F9239E" w:rsidRDefault="00480B4F" w:rsidP="00284FCC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F9239E">
                        <w:rPr>
                          <w:rFonts w:ascii="Times New Roman" w:hAnsi="Times New Roman" w:cs="Times New Roman"/>
                          <w:lang w:val="en-US"/>
                        </w:rPr>
                        <w:t>Percolation begin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523875</wp:posOffset>
                </wp:positionH>
                <wp:positionV relativeFrom="paragraph">
                  <wp:posOffset>9525</wp:posOffset>
                </wp:positionV>
                <wp:extent cx="1352550" cy="981075"/>
                <wp:effectExtent l="38100" t="0" r="19050" b="47625"/>
                <wp:wrapNone/>
                <wp:docPr id="84" name="Straight Arrow Connector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352550" cy="981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BDD81" id="Straight Arrow Connector 84" o:spid="_x0000_s1026" type="#_x0000_t32" style="position:absolute;margin-left:41.25pt;margin-top:.75pt;width:106.5pt;height:77.25pt;flip:x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284FCC">
        <w:rPr>
          <w:rFonts w:ascii="Times New Roman" w:hAnsi="Times New Roman" w:cs="Times New Roman"/>
          <w:lang w:val="en-US"/>
        </w:rPr>
        <w:tab/>
        <w:t xml:space="preserve">                                               </w:t>
      </w:r>
    </w:p>
    <w:p w:rsidR="00831B9D" w:rsidRDefault="004229F7" w:rsidP="0041132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3971925</wp:posOffset>
                </wp:positionH>
                <wp:positionV relativeFrom="paragraph">
                  <wp:posOffset>121920</wp:posOffset>
                </wp:positionV>
                <wp:extent cx="647700" cy="666750"/>
                <wp:effectExtent l="0" t="0" r="57150" b="57150"/>
                <wp:wrapNone/>
                <wp:docPr id="99" name="Straight Arrow Connector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47700" cy="666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04F4E" id="Straight Arrow Connector 99" o:spid="_x0000_s1026" type="#_x0000_t32" style="position:absolute;margin-left:312.75pt;margin-top:9.6pt;width:51pt;height:52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D64CD3" w:rsidRDefault="004229F7" w:rsidP="00F81FD9">
      <w:pPr>
        <w:tabs>
          <w:tab w:val="center" w:pos="4513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299" distR="114299" simplePos="0" relativeHeight="251711488" behindDoc="0" locked="0" layoutInCell="1" allowOverlap="1">
                <wp:simplePos x="0" y="0"/>
                <wp:positionH relativeFrom="column">
                  <wp:posOffset>2419349</wp:posOffset>
                </wp:positionH>
                <wp:positionV relativeFrom="paragraph">
                  <wp:posOffset>190500</wp:posOffset>
                </wp:positionV>
                <wp:extent cx="0" cy="361950"/>
                <wp:effectExtent l="76200" t="0" r="76200" b="57150"/>
                <wp:wrapNone/>
                <wp:docPr id="83" name="Straight Arrow Connector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FCDAD" id="Straight Arrow Connector 83" o:spid="_x0000_s1026" type="#_x0000_t32" style="position:absolute;margin-left:190.5pt;margin-top:15pt;width:0;height:28.5pt;z-index:25171148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F81FD9">
        <w:rPr>
          <w:rFonts w:ascii="Times New Roman" w:hAnsi="Times New Roman" w:cs="Times New Roman"/>
          <w:lang w:val="en-US"/>
        </w:rPr>
        <w:tab/>
      </w:r>
    </w:p>
    <w:p w:rsidR="00D64CD3" w:rsidRDefault="004229F7" w:rsidP="0041132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margin">
                  <wp:posOffset>-390525</wp:posOffset>
                </wp:positionH>
                <wp:positionV relativeFrom="paragraph">
                  <wp:posOffset>258445</wp:posOffset>
                </wp:positionV>
                <wp:extent cx="2028825" cy="1400175"/>
                <wp:effectExtent l="0" t="0" r="28575" b="28575"/>
                <wp:wrapNone/>
                <wp:docPr id="73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28825" cy="1400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CE277A" w:rsidRDefault="00480B4F" w:rsidP="00833E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CE277A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Produce contamination</w:t>
                            </w:r>
                          </w:p>
                          <w:p w:rsidR="00480B4F" w:rsidRPr="00CE277A" w:rsidRDefault="00413222" w:rsidP="00833E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CE277A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(Splash dispersal</w:t>
                            </w:r>
                            <w:r w:rsidR="00480B4F" w:rsidRPr="00CE277A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 may contaminate fruits close to soil, pathogens may enter through apertures and lateral junctions of roots and flowers</w:t>
                            </w:r>
                          </w:p>
                          <w:p w:rsidR="00480B4F" w:rsidRPr="00CE277A" w:rsidRDefault="00480B4F" w:rsidP="00D64CD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3" o:spid="_x0000_s1032" style="position:absolute;margin-left:-30.75pt;margin-top:20.35pt;width:159.75pt;height:110.2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" fillcolor="#5b9bd5 [3204]" strokecolor="#1f4d78 [1604]" strokeweight="1pt">
                <v:path arrowok="t"/>
                <v:textbox>
                  <w:txbxContent>
                    <w:p w:rsidR="00480B4F" w:rsidRPr="00CE277A" w:rsidRDefault="00480B4F" w:rsidP="00833E2E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CE277A">
                        <w:rPr>
                          <w:rFonts w:ascii="Times New Roman" w:hAnsi="Times New Roman" w:cs="Times New Roman"/>
                          <w:lang w:val="en-US"/>
                        </w:rPr>
                        <w:t>Produce contamination</w:t>
                      </w:r>
                    </w:p>
                    <w:p w:rsidR="00480B4F" w:rsidRPr="00CE277A" w:rsidRDefault="00413222" w:rsidP="00833E2E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CE277A">
                        <w:rPr>
                          <w:rFonts w:ascii="Times New Roman" w:hAnsi="Times New Roman" w:cs="Times New Roman"/>
                          <w:lang w:val="en-US"/>
                        </w:rPr>
                        <w:t>(Splash dispersal</w:t>
                      </w:r>
                      <w:r w:rsidR="00480B4F" w:rsidRPr="00CE277A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 may contaminate fruits close to soil, pathogens may enter through apertures and lateral junctions of roots and flowers</w:t>
                      </w:r>
                    </w:p>
                    <w:p w:rsidR="00480B4F" w:rsidRPr="00CE277A" w:rsidRDefault="00480B4F" w:rsidP="00D64CD3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64CD3" w:rsidRDefault="004229F7" w:rsidP="0041132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1809750</wp:posOffset>
                </wp:positionH>
                <wp:positionV relativeFrom="paragraph">
                  <wp:posOffset>5080</wp:posOffset>
                </wp:positionV>
                <wp:extent cx="1638300" cy="1419225"/>
                <wp:effectExtent l="0" t="0" r="19050" b="28575"/>
                <wp:wrapNone/>
                <wp:docPr id="81" name="Rectangl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38300" cy="1419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833E2E" w:rsidRDefault="00480B4F" w:rsidP="00833E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Infiltration to topsoil</w:t>
                            </w:r>
                          </w:p>
                          <w:p w:rsidR="00480B4F" w:rsidRPr="00833E2E" w:rsidRDefault="00480B4F" w:rsidP="00833E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(Possible inhibition from soil indigenous bacteria, possible incorporation into injured underground roo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1" o:spid="_x0000_s1033" style="position:absolute;margin-left:142.5pt;margin-top:.4pt;width:129pt;height:111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" fillcolor="#5b9bd5 [3204]" strokecolor="#1f4d78 [1604]" strokeweight="1pt">
                <v:path arrowok="t"/>
                <v:textbox>
                  <w:txbxContent>
                    <w:p w:rsidR="00480B4F" w:rsidRPr="00833E2E" w:rsidRDefault="00480B4F" w:rsidP="00833E2E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833E2E">
                        <w:rPr>
                          <w:rFonts w:ascii="Times New Roman" w:hAnsi="Times New Roman" w:cs="Times New Roman"/>
                          <w:lang w:val="en-US"/>
                        </w:rPr>
                        <w:t>Infiltration to topsoil</w:t>
                      </w:r>
                    </w:p>
                    <w:p w:rsidR="00480B4F" w:rsidRPr="00833E2E" w:rsidRDefault="00480B4F" w:rsidP="00833E2E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833E2E">
                        <w:rPr>
                          <w:rFonts w:ascii="Times New Roman" w:hAnsi="Times New Roman" w:cs="Times New Roman"/>
                          <w:lang w:val="en-US"/>
                        </w:rPr>
                        <w:t>(Possible inhibition from soil indigenous bacteria, possible incorporation into injured underground roots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4410075</wp:posOffset>
                </wp:positionH>
                <wp:positionV relativeFrom="paragraph">
                  <wp:posOffset>109855</wp:posOffset>
                </wp:positionV>
                <wp:extent cx="876300" cy="638175"/>
                <wp:effectExtent l="0" t="0" r="19050" b="28575"/>
                <wp:wrapNone/>
                <wp:docPr id="100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76300" cy="638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833E2E" w:rsidRDefault="00480B4F" w:rsidP="00F81FD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Runoff to surface wa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0" o:spid="_x0000_s1034" style="position:absolute;margin-left:347.25pt;margin-top:8.65pt;width:69pt;height:50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" fillcolor="#5b9bd5 [3204]" strokecolor="#1f4d78 [1604]" strokeweight="1pt">
                <v:path arrowok="t"/>
                <v:textbox>
                  <w:txbxContent>
                    <w:p w:rsidR="00480B4F" w:rsidRPr="00833E2E" w:rsidRDefault="00480B4F" w:rsidP="00F81FD9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833E2E">
                        <w:rPr>
                          <w:rFonts w:ascii="Times New Roman" w:hAnsi="Times New Roman" w:cs="Times New Roman"/>
                          <w:lang w:val="en-US"/>
                        </w:rPr>
                        <w:t>Runoff to surface waters</w:t>
                      </w:r>
                    </w:p>
                  </w:txbxContent>
                </v:textbox>
              </v:rect>
            </w:pict>
          </mc:Fallback>
        </mc:AlternateContent>
      </w:r>
    </w:p>
    <w:p w:rsidR="00D64CD3" w:rsidRDefault="004229F7" w:rsidP="0041132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3533775</wp:posOffset>
                </wp:positionH>
                <wp:positionV relativeFrom="paragraph">
                  <wp:posOffset>53975</wp:posOffset>
                </wp:positionV>
                <wp:extent cx="600075" cy="9525"/>
                <wp:effectExtent l="0" t="76200" r="28575" b="85725"/>
                <wp:wrapNone/>
                <wp:docPr id="102" name="Straight Arrow Connector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000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959464" id="Straight Arrow Connector 102" o:spid="_x0000_s1026" type="#_x0000_t32" style="position:absolute;margin-left:278.25pt;margin-top:4.25pt;width:47.25pt;height:.75pt;flip:y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D64CD3" w:rsidRDefault="00D64CD3" w:rsidP="0041132E">
      <w:pPr>
        <w:rPr>
          <w:rFonts w:ascii="Times New Roman" w:hAnsi="Times New Roman" w:cs="Times New Roman"/>
          <w:lang w:val="en-US"/>
        </w:rPr>
      </w:pPr>
    </w:p>
    <w:p w:rsidR="001B30EC" w:rsidRDefault="001B30EC" w:rsidP="0041132E">
      <w:pPr>
        <w:rPr>
          <w:rFonts w:ascii="Times New Roman" w:hAnsi="Times New Roman" w:cs="Times New Roman"/>
          <w:lang w:val="en-US"/>
        </w:rPr>
      </w:pPr>
    </w:p>
    <w:p w:rsidR="001B30EC" w:rsidRDefault="001B30EC" w:rsidP="0041132E">
      <w:pPr>
        <w:rPr>
          <w:rFonts w:ascii="Times New Roman" w:hAnsi="Times New Roman" w:cs="Times New Roman"/>
          <w:lang w:val="en-US"/>
        </w:rPr>
      </w:pPr>
    </w:p>
    <w:p w:rsidR="001B30EC" w:rsidRDefault="004229F7" w:rsidP="0041132E">
      <w:pPr>
        <w:rPr>
          <w:rFonts w:ascii="Times New Roman" w:hAnsi="Times New Roman" w:cs="Times New Roman"/>
          <w:i/>
          <w:color w:val="FF0000"/>
          <w:lang w:val="en-US"/>
        </w:rPr>
      </w:pPr>
      <w:r>
        <w:rPr>
          <w:rFonts w:ascii="Times New Roman" w:hAnsi="Times New Roman" w:cs="Times New Roman"/>
          <w:i/>
          <w:noProof/>
          <w:color w:val="FF0000"/>
          <w:lang w:val="en-GB" w:eastAsia="en-GB"/>
        </w:rPr>
        <mc:AlternateContent>
          <mc:Choice Requires="wps">
            <w:drawing>
              <wp:anchor distT="0" distB="0" distL="114299" distR="114299" simplePos="0" relativeHeight="251728896" behindDoc="0" locked="0" layoutInCell="1" allowOverlap="1">
                <wp:simplePos x="0" y="0"/>
                <wp:positionH relativeFrom="column">
                  <wp:posOffset>2524124</wp:posOffset>
                </wp:positionH>
                <wp:positionV relativeFrom="paragraph">
                  <wp:posOffset>179705</wp:posOffset>
                </wp:positionV>
                <wp:extent cx="0" cy="457200"/>
                <wp:effectExtent l="76200" t="0" r="57150" b="57150"/>
                <wp:wrapNone/>
                <wp:docPr id="119" name="Straight Arrow Connector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C084C5" id="Straight Arrow Connector 119" o:spid="_x0000_s1026" type="#_x0000_t32" style="position:absolute;margin-left:198.75pt;margin-top:14.15pt;width:0;height:36pt;z-index:25172889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1B30EC" w:rsidRDefault="001B30EC" w:rsidP="0041132E">
      <w:pPr>
        <w:rPr>
          <w:rFonts w:ascii="Times New Roman" w:hAnsi="Times New Roman" w:cs="Times New Roman"/>
          <w:i/>
          <w:color w:val="FF0000"/>
          <w:lang w:val="en-US"/>
        </w:rPr>
      </w:pPr>
    </w:p>
    <w:p w:rsidR="001B30EC" w:rsidRDefault="004229F7" w:rsidP="0041132E">
      <w:pPr>
        <w:rPr>
          <w:rFonts w:ascii="Times New Roman" w:hAnsi="Times New Roman" w:cs="Times New Roman"/>
          <w:i/>
          <w:color w:val="FF0000"/>
          <w:lang w:val="en-US"/>
        </w:rPr>
      </w:pPr>
      <w:r>
        <w:rPr>
          <w:rFonts w:ascii="Times New Roman" w:hAnsi="Times New Roman" w:cs="Times New Roman"/>
          <w:i/>
          <w:noProof/>
          <w:color w:val="FF0000"/>
          <w:lang w:val="en-GB" w:eastAsia="en-GB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1752600</wp:posOffset>
                </wp:positionH>
                <wp:positionV relativeFrom="paragraph">
                  <wp:posOffset>80645</wp:posOffset>
                </wp:positionV>
                <wp:extent cx="1571625" cy="914400"/>
                <wp:effectExtent l="0" t="0" r="28575" b="19050"/>
                <wp:wrapNone/>
                <wp:docPr id="115" name="Rectangle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71625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833E2E" w:rsidRDefault="00480B4F" w:rsidP="00261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Subsoi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5" o:spid="_x0000_s1035" style="position:absolute;margin-left:138pt;margin-top:6.35pt;width:123.75pt;height:1in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" fillcolor="#5b9bd5 [3204]" strokecolor="#1f4d78 [1604]" strokeweight="1pt">
                <v:path arrowok="t"/>
                <v:textbox>
                  <w:txbxContent>
                    <w:p w:rsidR="00480B4F" w:rsidRPr="00833E2E" w:rsidRDefault="00480B4F" w:rsidP="00261EDE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833E2E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Subsoil </w:t>
                      </w:r>
                    </w:p>
                  </w:txbxContent>
                </v:textbox>
              </v:rect>
            </w:pict>
          </mc:Fallback>
        </mc:AlternateContent>
      </w:r>
    </w:p>
    <w:p w:rsidR="001B30EC" w:rsidRDefault="001B30EC" w:rsidP="0041132E">
      <w:pPr>
        <w:rPr>
          <w:rFonts w:ascii="Times New Roman" w:hAnsi="Times New Roman" w:cs="Times New Roman"/>
          <w:i/>
          <w:color w:val="FF0000"/>
          <w:lang w:val="en-US"/>
        </w:rPr>
      </w:pPr>
    </w:p>
    <w:p w:rsidR="0041132E" w:rsidRPr="0041132E" w:rsidRDefault="0041132E" w:rsidP="0041132E">
      <w:pPr>
        <w:rPr>
          <w:rFonts w:ascii="Times New Roman" w:hAnsi="Times New Roman" w:cs="Times New Roman"/>
          <w:lang w:val="en-US"/>
        </w:rPr>
      </w:pPr>
    </w:p>
    <w:p w:rsidR="0041132E" w:rsidRPr="0041132E" w:rsidRDefault="0041132E" w:rsidP="0041132E">
      <w:pPr>
        <w:rPr>
          <w:rFonts w:ascii="Times New Roman" w:hAnsi="Times New Roman" w:cs="Times New Roman"/>
          <w:lang w:val="en-US"/>
        </w:rPr>
      </w:pPr>
    </w:p>
    <w:p w:rsidR="0041132E" w:rsidRPr="0041132E" w:rsidRDefault="004229F7" w:rsidP="0041132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i/>
          <w:noProof/>
          <w:color w:val="FF0000"/>
          <w:lang w:val="en-GB" w:eastAsia="en-GB"/>
        </w:rPr>
        <mc:AlternateContent>
          <mc:Choice Requires="wps">
            <w:drawing>
              <wp:anchor distT="0" distB="0" distL="114299" distR="114299" simplePos="0" relativeHeight="251724800" behindDoc="0" locked="0" layoutInCell="1" allowOverlap="1">
                <wp:simplePos x="0" y="0"/>
                <wp:positionH relativeFrom="column">
                  <wp:posOffset>2524124</wp:posOffset>
                </wp:positionH>
                <wp:positionV relativeFrom="paragraph">
                  <wp:posOffset>9525</wp:posOffset>
                </wp:positionV>
                <wp:extent cx="0" cy="419100"/>
                <wp:effectExtent l="76200" t="0" r="57150" b="57150"/>
                <wp:wrapNone/>
                <wp:docPr id="114" name="Straight Arrow Connector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22CB36" id="Straight Arrow Connector 114" o:spid="_x0000_s1026" type="#_x0000_t32" style="position:absolute;margin-left:198.75pt;margin-top:.75pt;width:0;height:33pt;z-index:25172480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" strokecolor="#5b9bd5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:rsidR="0041132E" w:rsidRPr="0041132E" w:rsidRDefault="004229F7" w:rsidP="0041132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i/>
          <w:noProof/>
          <w:color w:val="FF0000"/>
          <w:lang w:val="en-GB" w:eastAsia="en-GB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1762125</wp:posOffset>
                </wp:positionH>
                <wp:positionV relativeFrom="paragraph">
                  <wp:posOffset>214630</wp:posOffset>
                </wp:positionV>
                <wp:extent cx="1590675" cy="914400"/>
                <wp:effectExtent l="0" t="0" r="28575" b="19050"/>
                <wp:wrapNone/>
                <wp:docPr id="117" name="Rectangle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90675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833E2E" w:rsidRDefault="00480B4F" w:rsidP="00261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833E2E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Groundw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7" o:spid="_x0000_s1036" style="position:absolute;margin-left:138.75pt;margin-top:16.9pt;width:125.25pt;height:1in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" fillcolor="#5b9bd5 [3204]" strokecolor="#1f4d78 [1604]" strokeweight="1pt">
                <v:path arrowok="t"/>
                <v:textbox>
                  <w:txbxContent>
                    <w:p w:rsidR="00480B4F" w:rsidRPr="00833E2E" w:rsidRDefault="00480B4F" w:rsidP="00261EDE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833E2E">
                        <w:rPr>
                          <w:rFonts w:ascii="Times New Roman" w:hAnsi="Times New Roman" w:cs="Times New Roman"/>
                          <w:lang w:val="en-US"/>
                        </w:rPr>
                        <w:t>Groundwater</w:t>
                      </w:r>
                    </w:p>
                  </w:txbxContent>
                </v:textbox>
              </v:rect>
            </w:pict>
          </mc:Fallback>
        </mc:AlternateContent>
      </w:r>
    </w:p>
    <w:p w:rsidR="00926780" w:rsidRDefault="00926780" w:rsidP="00001AD3"/>
    <w:p w:rsidR="00261EDE" w:rsidRDefault="00261EDE" w:rsidP="00001AD3"/>
    <w:p w:rsidR="00261EDE" w:rsidRDefault="00261EDE" w:rsidP="00001AD3"/>
    <w:p w:rsidR="00261EDE" w:rsidRDefault="00261EDE" w:rsidP="00001AD3"/>
    <w:p w:rsidR="008E1DD3" w:rsidRPr="00641CDF" w:rsidRDefault="008E1DD3" w:rsidP="008E1DD3">
      <w:pPr>
        <w:rPr>
          <w:rFonts w:ascii="Times New Roman" w:hAnsi="Times New Roman" w:cs="Times New Roman"/>
          <w:lang w:val="en-US"/>
        </w:rPr>
      </w:pPr>
      <w:r w:rsidRPr="008E1DD3">
        <w:rPr>
          <w:rFonts w:ascii="Times New Roman" w:hAnsi="Times New Roman" w:cs="Times New Roman"/>
          <w:b/>
          <w:i/>
          <w:lang w:val="en-US"/>
        </w:rPr>
        <w:lastRenderedPageBreak/>
        <w:t xml:space="preserve">Figure </w:t>
      </w:r>
      <w:r w:rsidR="00A966B2">
        <w:rPr>
          <w:rFonts w:ascii="Times New Roman" w:hAnsi="Times New Roman" w:cs="Times New Roman"/>
          <w:b/>
          <w:i/>
          <w:lang w:val="en-US"/>
        </w:rPr>
        <w:t>3</w:t>
      </w:r>
      <w:r w:rsidRPr="00641CDF">
        <w:rPr>
          <w:rFonts w:ascii="Times New Roman" w:hAnsi="Times New Roman" w:cs="Times New Roman"/>
          <w:lang w:val="en-US"/>
        </w:rPr>
        <w:t xml:space="preserve">: </w:t>
      </w:r>
    </w:p>
    <w:p w:rsidR="00261EDE" w:rsidRDefault="00261EDE" w:rsidP="00001AD3"/>
    <w:p w:rsidR="00675AB2" w:rsidRDefault="00675AB2" w:rsidP="00001AD3"/>
    <w:p w:rsidR="00675AB2" w:rsidRDefault="00675AB2" w:rsidP="00001AD3"/>
    <w:p w:rsidR="007C1C8B" w:rsidRDefault="004229F7" w:rsidP="00001AD3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margin">
                  <wp:posOffset>257175</wp:posOffset>
                </wp:positionH>
                <wp:positionV relativeFrom="paragraph">
                  <wp:posOffset>133350</wp:posOffset>
                </wp:positionV>
                <wp:extent cx="4200525" cy="3143250"/>
                <wp:effectExtent l="0" t="0" r="28575" b="19050"/>
                <wp:wrapNone/>
                <wp:docPr id="59" name="Oval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00525" cy="31432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A9B00D" id="Oval 59" o:spid="_x0000_s1026" style="position:absolute;margin-left:20.25pt;margin-top:10.5pt;width:330.75pt;height:247.5pt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" filled="f" strokecolor="#1f4d78 [1604]" strokeweight="1pt">
                <v:stroke joinstyle="miter"/>
                <v:path arrowok="t"/>
                <w10:wrap anchorx="margin"/>
              </v:oval>
            </w:pict>
          </mc:Fallback>
        </mc:AlternateContent>
      </w:r>
    </w:p>
    <w:p w:rsidR="007C1C8B" w:rsidRDefault="004229F7" w:rsidP="00001AD3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margin">
                  <wp:posOffset>1333500</wp:posOffset>
                </wp:positionH>
                <wp:positionV relativeFrom="paragraph">
                  <wp:posOffset>106680</wp:posOffset>
                </wp:positionV>
                <wp:extent cx="2152650" cy="895350"/>
                <wp:effectExtent l="0" t="0" r="19050" b="19050"/>
                <wp:wrapNone/>
                <wp:docPr id="67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5265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80B4F" w:rsidRDefault="00480B4F" w:rsidP="00833E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C1C8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US"/>
                              </w:rPr>
                              <w:t>Irrigation water</w:t>
                            </w:r>
                          </w:p>
                          <w:p w:rsidR="00480B4F" w:rsidRDefault="00480B4F" w:rsidP="00833E2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54708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Irrigation regime (Source, method, transport, storage</w:t>
                            </w:r>
                            <w:r w:rsidR="001734B4" w:rsidRPr="00A54708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, timing</w:t>
                            </w:r>
                            <w:r w:rsidRPr="00CE0B40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), </w:t>
                            </w:r>
                            <w:r w:rsidR="00CE0B40" w:rsidRPr="00CE0B40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c</w:t>
                            </w:r>
                            <w:r w:rsidRPr="00CE0B40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rop type</w:t>
                            </w:r>
                            <w:r w:rsidR="00833E2E" w:rsidRPr="00CE0B40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, pathogen load</w:t>
                            </w:r>
                            <w:r w:rsidR="00833E2E" w:rsidRPr="00CE0B4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480B4F" w:rsidRPr="007C1C8B" w:rsidRDefault="00480B4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37" type="#_x0000_t202" style="position:absolute;margin-left:105pt;margin-top:8.4pt;width:169.5pt;height:70.5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" fillcolor="white [3201]" strokecolor="white [3212]" strokeweight=".5pt">
                <v:path arrowok="t"/>
                <v:textbox>
                  <w:txbxContent>
                    <w:p w:rsidR="00480B4F" w:rsidRDefault="00480B4F" w:rsidP="00833E2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7C1C8B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US"/>
                        </w:rPr>
                        <w:t>Irrigation water</w:t>
                      </w:r>
                    </w:p>
                    <w:p w:rsidR="00480B4F" w:rsidRDefault="00480B4F" w:rsidP="00833E2E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 w:rsidRPr="00A54708">
                        <w:rPr>
                          <w:rFonts w:ascii="Times New Roman" w:hAnsi="Times New Roman" w:cs="Times New Roman"/>
                          <w:lang w:val="en-US"/>
                        </w:rPr>
                        <w:t>Irrigation regime (Source, method, transport, storage</w:t>
                      </w:r>
                      <w:r w:rsidR="001734B4" w:rsidRPr="00A54708">
                        <w:rPr>
                          <w:rFonts w:ascii="Times New Roman" w:hAnsi="Times New Roman" w:cs="Times New Roman"/>
                          <w:lang w:val="en-US"/>
                        </w:rPr>
                        <w:t>, timing</w:t>
                      </w:r>
                      <w:r w:rsidRPr="00CE0B40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), </w:t>
                      </w:r>
                      <w:r w:rsidR="00CE0B40" w:rsidRPr="00CE0B40">
                        <w:rPr>
                          <w:rFonts w:ascii="Times New Roman" w:hAnsi="Times New Roman" w:cs="Times New Roman"/>
                          <w:lang w:val="en-US"/>
                        </w:rPr>
                        <w:t>c</w:t>
                      </w:r>
                      <w:r w:rsidRPr="00CE0B40">
                        <w:rPr>
                          <w:rFonts w:ascii="Times New Roman" w:hAnsi="Times New Roman" w:cs="Times New Roman"/>
                          <w:lang w:val="en-US"/>
                        </w:rPr>
                        <w:t>rop type</w:t>
                      </w:r>
                      <w:r w:rsidR="00833E2E" w:rsidRPr="00CE0B40">
                        <w:rPr>
                          <w:rFonts w:ascii="Times New Roman" w:hAnsi="Times New Roman" w:cs="Times New Roman"/>
                          <w:lang w:val="en-US"/>
                        </w:rPr>
                        <w:t>, pathogen load</w:t>
                      </w:r>
                      <w:r w:rsidR="00833E2E" w:rsidRPr="00CE0B40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  <w:p w:rsidR="00480B4F" w:rsidRPr="007C1C8B" w:rsidRDefault="00480B4F">
                      <w:pP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7C1C8B" w:rsidRDefault="007C1C8B" w:rsidP="00001AD3"/>
    <w:p w:rsidR="007C1C8B" w:rsidRDefault="007C1C8B" w:rsidP="00001AD3"/>
    <w:p w:rsidR="00261EDE" w:rsidRDefault="004229F7" w:rsidP="00001AD3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margin">
                  <wp:posOffset>-742950</wp:posOffset>
                </wp:positionH>
                <wp:positionV relativeFrom="paragraph">
                  <wp:posOffset>172085</wp:posOffset>
                </wp:positionV>
                <wp:extent cx="5019675" cy="3819525"/>
                <wp:effectExtent l="0" t="0" r="28575" b="28575"/>
                <wp:wrapNone/>
                <wp:docPr id="57" name="Oval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19675" cy="381952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80B4F" w:rsidRPr="00076827" w:rsidRDefault="00480B4F" w:rsidP="0007682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57" o:spid="_x0000_s1038" style="position:absolute;margin-left:-58.5pt;margin-top:13.55pt;width:395.25pt;height:300.75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" fillcolor="white [3212]" strokecolor="#1f4d78 [1604]" strokeweight="1pt">
                <v:stroke joinstyle="miter"/>
                <v:path arrowok="t"/>
                <v:textbox>
                  <w:txbxContent>
                    <w:p w:rsidR="00480B4F" w:rsidRPr="00076827" w:rsidRDefault="00480B4F" w:rsidP="0007682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261EDE" w:rsidRPr="007C1C8B" w:rsidRDefault="004229F7" w:rsidP="007C1C8B">
      <w:pPr>
        <w:tabs>
          <w:tab w:val="center" w:pos="4513"/>
        </w:tabs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margin">
                  <wp:posOffset>1371600</wp:posOffset>
                </wp:positionH>
                <wp:positionV relativeFrom="paragraph">
                  <wp:posOffset>114935</wp:posOffset>
                </wp:positionV>
                <wp:extent cx="4762500" cy="2743200"/>
                <wp:effectExtent l="0" t="0" r="19050" b="19050"/>
                <wp:wrapNone/>
                <wp:docPr id="58" name="Oval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00" cy="27432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4D7E86" id="Oval 58" o:spid="_x0000_s1026" style="position:absolute;margin-left:108pt;margin-top:9.05pt;width:375pt;height:3in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" filled="f" strokecolor="#1f4d78 [1604]" strokeweight="1pt">
                <v:stroke joinstyle="miter"/>
                <v:path arrowok="t"/>
                <w10:wrap anchorx="margin"/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>
                <wp:simplePos x="0" y="0"/>
                <wp:positionH relativeFrom="column">
                  <wp:posOffset>647700</wp:posOffset>
                </wp:positionH>
                <wp:positionV relativeFrom="paragraph">
                  <wp:posOffset>172085</wp:posOffset>
                </wp:positionV>
                <wp:extent cx="828675" cy="838200"/>
                <wp:effectExtent l="0" t="0" r="28575" b="19050"/>
                <wp:wrapNone/>
                <wp:docPr id="66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28675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80B4F" w:rsidRPr="004C747D" w:rsidRDefault="00480B4F" w:rsidP="004C747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Land use &amp; </w:t>
                            </w:r>
                            <w:r w:rsidR="00641CDF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a</w:t>
                            </w:r>
                            <w:r w:rsidRPr="004C747D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gronomic practices</w:t>
                            </w:r>
                          </w:p>
                          <w:p w:rsidR="00480B4F" w:rsidRPr="007C1C8B" w:rsidRDefault="00480B4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6" o:spid="_x0000_s1039" type="#_x0000_t202" style="position:absolute;margin-left:51pt;margin-top:13.55pt;width:65.25pt;height:66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" fillcolor="white [3201]" strokecolor="white [3212]" strokeweight=".5pt">
                <v:path arrowok="t"/>
                <v:textbox>
                  <w:txbxContent>
                    <w:p w:rsidR="00480B4F" w:rsidRPr="004C747D" w:rsidRDefault="00480B4F" w:rsidP="004C747D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Land use &amp; </w:t>
                      </w:r>
                      <w:r w:rsidR="00641CDF">
                        <w:rPr>
                          <w:rFonts w:ascii="Times New Roman" w:hAnsi="Times New Roman" w:cs="Times New Roman"/>
                          <w:lang w:val="en-US"/>
                        </w:rPr>
                        <w:t>a</w:t>
                      </w:r>
                      <w:r w:rsidRPr="004C747D">
                        <w:rPr>
                          <w:rFonts w:ascii="Times New Roman" w:hAnsi="Times New Roman" w:cs="Times New Roman"/>
                          <w:lang w:val="en-US"/>
                        </w:rPr>
                        <w:t>gronomic practices</w:t>
                      </w:r>
                    </w:p>
                    <w:p w:rsidR="00480B4F" w:rsidRPr="007C1C8B" w:rsidRDefault="00480B4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61EDE" w:rsidRDefault="00261EDE" w:rsidP="00001AD3"/>
    <w:p w:rsidR="00261EDE" w:rsidRDefault="004229F7" w:rsidP="00001AD3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43840</wp:posOffset>
                </wp:positionV>
                <wp:extent cx="1762125" cy="600075"/>
                <wp:effectExtent l="0" t="0" r="9525" b="9525"/>
                <wp:wrapNone/>
                <wp:docPr id="80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62125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80B4F" w:rsidRPr="00B50086" w:rsidRDefault="00480B4F" w:rsidP="006430B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0" o:spid="_x0000_s1040" type="#_x0000_t202" style="position:absolute;margin-left:0;margin-top:19.2pt;width:138.75pt;height:47.25pt;z-index:2517493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" fillcolor="white [3201]" stroked="f" strokeweight=".5pt">
                <v:path arrowok="t"/>
                <v:textbox>
                  <w:txbxContent>
                    <w:p w:rsidR="00480B4F" w:rsidRPr="00B50086" w:rsidRDefault="00480B4F" w:rsidP="006430B5">
                      <w:pPr>
                        <w:jc w:val="center"/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>
                <wp:simplePos x="0" y="0"/>
                <wp:positionH relativeFrom="column">
                  <wp:posOffset>2076450</wp:posOffset>
                </wp:positionH>
                <wp:positionV relativeFrom="paragraph">
                  <wp:posOffset>120015</wp:posOffset>
                </wp:positionV>
                <wp:extent cx="1181100" cy="971550"/>
                <wp:effectExtent l="0" t="0" r="19050" b="1905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81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2A6440" w:rsidRPr="002A6440" w:rsidRDefault="00A54708" w:rsidP="002A644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Abiotic factors, p</w:t>
                            </w:r>
                            <w:r w:rsidR="002A6440" w:rsidRPr="002A6440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athogen</w:t>
                            </w:r>
                            <w:r w:rsidR="002A6440" w:rsidRPr="002A6440">
                              <w:rPr>
                                <w:lang w:val="en-US"/>
                              </w:rPr>
                              <w:t xml:space="preserve"> </w:t>
                            </w:r>
                            <w:r w:rsidR="002A6440" w:rsidRPr="002A6440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characteristics</w:t>
                            </w:r>
                            <w:r w:rsidR="002A6440" w:rsidRPr="002A6440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2A6440" w:rsidRPr="002A6440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weather, climate,</w:t>
                            </w:r>
                          </w:p>
                          <w:p w:rsidR="002A6440" w:rsidRPr="002A6440" w:rsidRDefault="002A6440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0" o:spid="_x0000_s1041" type="#_x0000_t202" style="position:absolute;margin-left:163.5pt;margin-top:9.45pt;width:93pt;height:76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" fillcolor="white [3201]" strokecolor="white [3212]" strokeweight=".5pt">
                <v:path arrowok="t"/>
                <v:textbox>
                  <w:txbxContent>
                    <w:p w:rsidR="002A6440" w:rsidRPr="002A6440" w:rsidRDefault="00A54708" w:rsidP="002A6440">
                      <w:pPr>
                        <w:rPr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>Abiotic factors, p</w:t>
                      </w:r>
                      <w:r w:rsidR="002A6440" w:rsidRPr="002A6440">
                        <w:rPr>
                          <w:rFonts w:ascii="Times New Roman" w:hAnsi="Times New Roman" w:cs="Times New Roman"/>
                          <w:lang w:val="en-US"/>
                        </w:rPr>
                        <w:t>athogen</w:t>
                      </w:r>
                      <w:r w:rsidR="002A6440" w:rsidRPr="002A6440">
                        <w:rPr>
                          <w:lang w:val="en-US"/>
                        </w:rPr>
                        <w:t xml:space="preserve"> </w:t>
                      </w:r>
                      <w:r w:rsidR="002A6440" w:rsidRPr="002A6440">
                        <w:rPr>
                          <w:rFonts w:ascii="Times New Roman" w:hAnsi="Times New Roman" w:cs="Times New Roman"/>
                          <w:lang w:val="en-US"/>
                        </w:rPr>
                        <w:t>characteristics</w:t>
                      </w:r>
                      <w:r w:rsidR="002A6440" w:rsidRPr="002A6440">
                        <w:rPr>
                          <w:lang w:val="en-US"/>
                        </w:rPr>
                        <w:t xml:space="preserve">, </w:t>
                      </w:r>
                      <w:r w:rsidR="002A6440" w:rsidRPr="002A6440">
                        <w:rPr>
                          <w:rFonts w:ascii="Times New Roman" w:hAnsi="Times New Roman" w:cs="Times New Roman"/>
                          <w:lang w:val="en-US"/>
                        </w:rPr>
                        <w:t>weather, climate,</w:t>
                      </w:r>
                    </w:p>
                    <w:p w:rsidR="002A6440" w:rsidRPr="002A6440" w:rsidRDefault="002A6440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61EDE" w:rsidRPr="00076827" w:rsidRDefault="004229F7" w:rsidP="00001AD3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4495800</wp:posOffset>
                </wp:positionH>
                <wp:positionV relativeFrom="paragraph">
                  <wp:posOffset>139065</wp:posOffset>
                </wp:positionV>
                <wp:extent cx="1038225" cy="1304925"/>
                <wp:effectExtent l="0" t="0" r="28575" b="28575"/>
                <wp:wrapNone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38225" cy="1304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80B4F" w:rsidRDefault="00480B4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4B78B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US"/>
                              </w:rPr>
                              <w:t>Manure</w:t>
                            </w:r>
                          </w:p>
                          <w:p w:rsidR="00480B4F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4B78B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ource, pro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uction and treatment techniques</w:t>
                            </w:r>
                            <w:r w:rsidR="00F9239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, chemical composition</w:t>
                            </w:r>
                          </w:p>
                          <w:p w:rsidR="00480B4F" w:rsidRPr="004B78BC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480B4F" w:rsidRPr="004B78BC" w:rsidRDefault="00480B4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8" o:spid="_x0000_s1042" type="#_x0000_t202" style="position:absolute;margin-left:354pt;margin-top:10.95pt;width:81.75pt;height:102.7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" fillcolor="white [3201]" strokecolor="white [3212]" strokeweight=".5pt">
                <v:path arrowok="t"/>
                <v:textbox>
                  <w:txbxContent>
                    <w:p w:rsidR="00480B4F" w:rsidRDefault="00480B4F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4B78B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US"/>
                        </w:rPr>
                        <w:t>Manure</w:t>
                      </w:r>
                    </w:p>
                    <w:p w:rsidR="00480B4F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 w:rsidRPr="004B78BC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ource, prod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uction and treatment techniques</w:t>
                      </w:r>
                      <w:r w:rsidR="00F9239E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, chemical composition</w:t>
                      </w:r>
                    </w:p>
                    <w:p w:rsidR="00480B4F" w:rsidRPr="004B78BC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</w:p>
                    <w:p w:rsidR="00480B4F" w:rsidRPr="004B78BC" w:rsidRDefault="00480B4F">
                      <w:pPr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6827">
        <w:rPr>
          <w:lang w:val="en-US"/>
        </w:rPr>
        <w:t>SoiS</w:t>
      </w:r>
    </w:p>
    <w:p w:rsidR="00261EDE" w:rsidRDefault="004229F7" w:rsidP="00001AD3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-295275</wp:posOffset>
                </wp:positionH>
                <wp:positionV relativeFrom="paragraph">
                  <wp:posOffset>243840</wp:posOffset>
                </wp:positionV>
                <wp:extent cx="1847850" cy="1733550"/>
                <wp:effectExtent l="0" t="0" r="0" b="0"/>
                <wp:wrapNone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47850" cy="1733550"/>
                        </a:xfrm>
                        <a:custGeom>
                          <a:avLst/>
                          <a:gdLst>
                            <a:gd name="connsiteX0" fmla="*/ 0 w 714375"/>
                            <a:gd name="connsiteY0" fmla="*/ 0 h 266700"/>
                            <a:gd name="connsiteX1" fmla="*/ 714375 w 714375"/>
                            <a:gd name="connsiteY1" fmla="*/ 0 h 266700"/>
                            <a:gd name="connsiteX2" fmla="*/ 714375 w 714375"/>
                            <a:gd name="connsiteY2" fmla="*/ 266700 h 266700"/>
                            <a:gd name="connsiteX3" fmla="*/ 0 w 714375"/>
                            <a:gd name="connsiteY3" fmla="*/ 266700 h 266700"/>
                            <a:gd name="connsiteX4" fmla="*/ 0 w 714375"/>
                            <a:gd name="connsiteY4" fmla="*/ 0 h 266700"/>
                            <a:gd name="connsiteX0" fmla="*/ 0 w 714375"/>
                            <a:gd name="connsiteY0" fmla="*/ 0 h 266700"/>
                            <a:gd name="connsiteX1" fmla="*/ 561975 w 714375"/>
                            <a:gd name="connsiteY1" fmla="*/ 19050 h 266700"/>
                            <a:gd name="connsiteX2" fmla="*/ 714375 w 714375"/>
                            <a:gd name="connsiteY2" fmla="*/ 0 h 266700"/>
                            <a:gd name="connsiteX3" fmla="*/ 714375 w 714375"/>
                            <a:gd name="connsiteY3" fmla="*/ 266700 h 266700"/>
                            <a:gd name="connsiteX4" fmla="*/ 0 w 714375"/>
                            <a:gd name="connsiteY4" fmla="*/ 266700 h 266700"/>
                            <a:gd name="connsiteX5" fmla="*/ 0 w 714375"/>
                            <a:gd name="connsiteY5" fmla="*/ 0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14375" h="266700">
                              <a:moveTo>
                                <a:pt x="0" y="0"/>
                              </a:moveTo>
                              <a:lnTo>
                                <a:pt x="561975" y="19050"/>
                              </a:lnTo>
                              <a:lnTo>
                                <a:pt x="714375" y="0"/>
                              </a:lnTo>
                              <a:lnTo>
                                <a:pt x="714375" y="266700"/>
                              </a:lnTo>
                              <a:lnTo>
                                <a:pt x="0" y="2667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80B4F" w:rsidRPr="00A54708" w:rsidRDefault="00480B4F">
                            <w:pPr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</w:pPr>
                            <w:r w:rsidRPr="00A54708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Soil</w:t>
                            </w:r>
                          </w:p>
                          <w:p w:rsidR="00480B4F" w:rsidRPr="00A54708" w:rsidRDefault="00A54708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A54708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Soil characteristics (texture, structure, presence of antagonistic 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species, biotic factors, moisture levels, n</w:t>
                            </w:r>
                            <w:r w:rsidR="00480B4F" w:rsidRPr="00A54708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utrient availability, </w:t>
                            </w:r>
                            <w:r w:rsidR="00C53239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structure of root system</w:t>
                            </w:r>
                          </w:p>
                          <w:p w:rsidR="00480B4F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480B4F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480B4F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480B4F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480B4F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480B4F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480B4F" w:rsidRPr="00076827" w:rsidRDefault="00480B4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2" o:spid="_x0000_s1043" style="position:absolute;margin-left:-23.25pt;margin-top:19.2pt;width:145.5pt;height:136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714375,2667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" adj="-11796480,,5400" path="m,l561975,19050,714375,r,266700l,266700,,xe" filled="f" stroked="f" strokeweight=".5pt">
                <v:stroke joinstyle="miter"/>
                <v:formulas/>
                <v:path arrowok="t" o:connecttype="custom" o:connectlocs="0,0;1453642,123825;1847850,0;1847850,1733550;0,1733550;0,0" o:connectangles="0,0,0,0,0,0" textboxrect="0,0,714375,266700"/>
                <v:textbox>
                  <w:txbxContent>
                    <w:p w:rsidR="00480B4F" w:rsidRPr="00A54708" w:rsidRDefault="00480B4F">
                      <w:pPr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</w:pPr>
                      <w:r w:rsidRPr="00A54708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Soil</w:t>
                      </w:r>
                    </w:p>
                    <w:p w:rsidR="00480B4F" w:rsidRPr="00A54708" w:rsidRDefault="00A54708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A54708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Soil characteristics (texture, structure, presence of antagonistic </w:t>
                      </w: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>species, biotic factors, moisture levels, n</w:t>
                      </w:r>
                      <w:r w:rsidR="00480B4F" w:rsidRPr="00A54708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utrient availability, </w:t>
                      </w:r>
                      <w:r w:rsidR="00C53239">
                        <w:rPr>
                          <w:rFonts w:ascii="Times New Roman" w:hAnsi="Times New Roman" w:cs="Times New Roman"/>
                          <w:lang w:val="en-US"/>
                        </w:rPr>
                        <w:t>structure of root system</w:t>
                      </w:r>
                    </w:p>
                    <w:p w:rsidR="00480B4F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</w:p>
                    <w:p w:rsidR="00480B4F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</w:p>
                    <w:p w:rsidR="00480B4F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</w:p>
                    <w:p w:rsidR="00480B4F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</w:p>
                    <w:p w:rsidR="00480B4F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</w:p>
                    <w:p w:rsidR="00480B4F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</w:p>
                    <w:p w:rsidR="00480B4F" w:rsidRPr="00076827" w:rsidRDefault="00480B4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61EDE" w:rsidRDefault="00261EDE" w:rsidP="00001AD3"/>
    <w:p w:rsidR="00261EDE" w:rsidRDefault="00261EDE" w:rsidP="00001AD3"/>
    <w:p w:rsidR="00261EDE" w:rsidRDefault="00261EDE" w:rsidP="00001AD3"/>
    <w:p w:rsidR="00261EDE" w:rsidRDefault="00261EDE" w:rsidP="00001AD3"/>
    <w:p w:rsidR="00261EDE" w:rsidRDefault="00261EDE" w:rsidP="00001AD3"/>
    <w:p w:rsidR="00261EDE" w:rsidRDefault="00261EDE" w:rsidP="00001AD3"/>
    <w:p w:rsidR="00261EDE" w:rsidRDefault="00261EDE" w:rsidP="00001AD3"/>
    <w:p w:rsidR="00261EDE" w:rsidRDefault="00261EDE" w:rsidP="00001AD3"/>
    <w:p w:rsidR="00001AD3" w:rsidRPr="00833E2E" w:rsidRDefault="00001AD3" w:rsidP="00001AD3">
      <w:pPr>
        <w:rPr>
          <w:lang w:val="en-US"/>
        </w:rPr>
      </w:pPr>
    </w:p>
    <w:p w:rsidR="00001AD3" w:rsidRDefault="00001AD3" w:rsidP="00001AD3"/>
    <w:p w:rsidR="00E17C97" w:rsidRDefault="00E17C97" w:rsidP="00001AD3"/>
    <w:p w:rsidR="00E17C97" w:rsidRDefault="00E17C97" w:rsidP="00001AD3"/>
    <w:p w:rsidR="00E17C97" w:rsidRDefault="00E17C97" w:rsidP="00001AD3"/>
    <w:p w:rsidR="00E17C97" w:rsidRDefault="00E17C97" w:rsidP="00001AD3"/>
    <w:p w:rsidR="00E17C97" w:rsidRDefault="00E17C97" w:rsidP="00001AD3"/>
    <w:p w:rsidR="00001AD3" w:rsidRDefault="00001AD3" w:rsidP="00001AD3"/>
    <w:p w:rsidR="00001AD3" w:rsidRPr="00720FF3" w:rsidRDefault="00001AD3" w:rsidP="00001AD3">
      <w:pPr>
        <w:rPr>
          <w:lang w:val="en-US"/>
        </w:rPr>
      </w:pPr>
    </w:p>
    <w:sectPr w:rsidR="00001AD3" w:rsidRPr="00720FF3" w:rsidSect="00E65C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080B54"/>
    <w:multiLevelType w:val="hybridMultilevel"/>
    <w:tmpl w:val="90186C54"/>
    <w:lvl w:ilvl="0" w:tplc="083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3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3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3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t7A0MzeyMDeyNDRQ0lEKTi0uzszPAykwrgUAEb4roSwAAAA="/>
  </w:docVars>
  <w:rsids>
    <w:rsidRoot w:val="00184BDA"/>
    <w:rsid w:val="00001AD3"/>
    <w:rsid w:val="00025B72"/>
    <w:rsid w:val="000544A2"/>
    <w:rsid w:val="00076827"/>
    <w:rsid w:val="0009302B"/>
    <w:rsid w:val="000C11FE"/>
    <w:rsid w:val="000E30FD"/>
    <w:rsid w:val="000F1E25"/>
    <w:rsid w:val="00122288"/>
    <w:rsid w:val="00150D32"/>
    <w:rsid w:val="001734B4"/>
    <w:rsid w:val="00174A1C"/>
    <w:rsid w:val="00184BDA"/>
    <w:rsid w:val="001B30EC"/>
    <w:rsid w:val="001E086C"/>
    <w:rsid w:val="001E7FF2"/>
    <w:rsid w:val="00261EDE"/>
    <w:rsid w:val="00284FCC"/>
    <w:rsid w:val="002A6440"/>
    <w:rsid w:val="002C5DEA"/>
    <w:rsid w:val="002F67B1"/>
    <w:rsid w:val="00313F80"/>
    <w:rsid w:val="003B72D4"/>
    <w:rsid w:val="003F61FD"/>
    <w:rsid w:val="0041132E"/>
    <w:rsid w:val="00413222"/>
    <w:rsid w:val="004229F7"/>
    <w:rsid w:val="00453479"/>
    <w:rsid w:val="00480B4F"/>
    <w:rsid w:val="004B78BC"/>
    <w:rsid w:val="004C747D"/>
    <w:rsid w:val="00520398"/>
    <w:rsid w:val="005D46DF"/>
    <w:rsid w:val="00641CDF"/>
    <w:rsid w:val="006430B5"/>
    <w:rsid w:val="00675AB2"/>
    <w:rsid w:val="006B1924"/>
    <w:rsid w:val="006F612A"/>
    <w:rsid w:val="00720FF3"/>
    <w:rsid w:val="00735E08"/>
    <w:rsid w:val="00772F89"/>
    <w:rsid w:val="007B3FCD"/>
    <w:rsid w:val="007C1C8B"/>
    <w:rsid w:val="00831B9D"/>
    <w:rsid w:val="00833E2E"/>
    <w:rsid w:val="008432B2"/>
    <w:rsid w:val="008E1DD3"/>
    <w:rsid w:val="00926780"/>
    <w:rsid w:val="00944115"/>
    <w:rsid w:val="00975865"/>
    <w:rsid w:val="00A078FB"/>
    <w:rsid w:val="00A2280C"/>
    <w:rsid w:val="00A37408"/>
    <w:rsid w:val="00A54708"/>
    <w:rsid w:val="00A75270"/>
    <w:rsid w:val="00A77ACB"/>
    <w:rsid w:val="00A84D6D"/>
    <w:rsid w:val="00A966B2"/>
    <w:rsid w:val="00A9698B"/>
    <w:rsid w:val="00AE4434"/>
    <w:rsid w:val="00B31FE3"/>
    <w:rsid w:val="00B47AB9"/>
    <w:rsid w:val="00B50086"/>
    <w:rsid w:val="00B860FA"/>
    <w:rsid w:val="00B91D35"/>
    <w:rsid w:val="00BC3C93"/>
    <w:rsid w:val="00BE1FFF"/>
    <w:rsid w:val="00BE242D"/>
    <w:rsid w:val="00BE4DC0"/>
    <w:rsid w:val="00BF7A8B"/>
    <w:rsid w:val="00C455F6"/>
    <w:rsid w:val="00C53239"/>
    <w:rsid w:val="00C57A90"/>
    <w:rsid w:val="00CC5162"/>
    <w:rsid w:val="00CE0B40"/>
    <w:rsid w:val="00CE277A"/>
    <w:rsid w:val="00D36FD6"/>
    <w:rsid w:val="00D64CD3"/>
    <w:rsid w:val="00D66A89"/>
    <w:rsid w:val="00D83C76"/>
    <w:rsid w:val="00DE61EE"/>
    <w:rsid w:val="00E17C97"/>
    <w:rsid w:val="00E6259D"/>
    <w:rsid w:val="00E65CD7"/>
    <w:rsid w:val="00E92D07"/>
    <w:rsid w:val="00EA195B"/>
    <w:rsid w:val="00EF66F3"/>
    <w:rsid w:val="00F36C00"/>
    <w:rsid w:val="00F55507"/>
    <w:rsid w:val="00F727E7"/>
    <w:rsid w:val="00F81FD9"/>
    <w:rsid w:val="00F9239E"/>
    <w:rsid w:val="00FD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1"/>
    <o:shapelayout v:ext="edit">
      <o:idmap v:ext="edit" data="1"/>
      <o:rules v:ext="edit">
        <o:r id="V:Rule21" type="connector" idref="#Straight Arrow Connector 50"/>
        <o:r id="V:Rule22" type="connector" idref="#Straight Arrow Connector 21"/>
        <o:r id="V:Rule23" type="connector" idref="#Straight Arrow Connector 26"/>
        <o:r id="V:Rule24" type="connector" idref="#Straight Arrow Connector 47"/>
        <o:r id="V:Rule25" type="connector" idref="#Straight Arrow Connector 102"/>
        <o:r id="V:Rule26" type="connector" idref="#Straight Arrow Connector 41"/>
        <o:r id="V:Rule27" type="connector" idref="#Straight Arrow Connector 119"/>
        <o:r id="V:Rule28" type="connector" idref="#Straight Arrow Connector 43"/>
        <o:r id="V:Rule29" type="connector" idref="#Straight Arrow Connector 42"/>
        <o:r id="V:Rule30" type="connector" idref="#Curved Connector 110"/>
        <o:r id="V:Rule31" type="connector" idref="#Straight Arrow Connector 114"/>
        <o:r id="V:Rule32" type="connector" idref="#Straight Arrow Connector 109"/>
        <o:r id="V:Rule33" type="connector" idref="#Straight Arrow Connector 106"/>
        <o:r id="V:Rule34" type="connector" idref="#Straight Arrow Connector 107"/>
        <o:r id="V:Rule35" type="connector" idref="#Straight Arrow Connector 83"/>
        <o:r id="V:Rule36" type="connector" idref="#Straight Arrow Connector 27"/>
        <o:r id="V:Rule37" type="connector" idref="#Straight Arrow Connector 99"/>
        <o:r id="V:Rule38" type="connector" idref="#Straight Arrow Connector 122"/>
        <o:r id="V:Rule39" type="connector" idref="#Straight Arrow Connector 104"/>
        <o:r id="V:Rule40" type="connector" idref="#Straight Arrow Connector 84"/>
      </o:rules>
    </o:shapelayout>
  </w:shapeDefaults>
  <w:decimalSymbol w:val="."/>
  <w:listSeparator w:val=","/>
  <w15:docId w15:val="{214D5BDF-C4BE-4DAA-9062-D40B64F8B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ga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C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7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DA23D6-DC43-4249-BA10-6B06A164A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</Words>
  <Characters>389</Characters>
  <Application>Microsoft Office Word</Application>
  <DocSecurity>4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dara Alegbeleye</dc:creator>
  <cp:keywords/>
  <dc:description/>
  <cp:lastModifiedBy>Gibson, Lyn</cp:lastModifiedBy>
  <cp:revision>2</cp:revision>
  <dcterms:created xsi:type="dcterms:W3CDTF">2018-02-06T16:40:00Z</dcterms:created>
  <dcterms:modified xsi:type="dcterms:W3CDTF">2018-02-06T16:40:00Z</dcterms:modified>
</cp:coreProperties>
</file>